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witzerland</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Switzerland received a score of 87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Switzerland received a score of 10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witzerland received a score of</w:t>
      </w:r>
      <w:r>
        <w:t xml:space="preserve"> </w:t>
      </w:r>
      <w:r>
        <w:rPr>
          <w:b/>
        </w:rPr>
        <w:t xml:space="preserve">87.7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Switzerland received a score of 76.6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Switzerland received a score of 80.9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Switzerland received a score of 90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Switzerland received a score of 1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Switzerland received a score of 1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Switzerland received a score of 0.6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Switzerland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Switzerland received a score of 0.7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Switzerland received a score of 0.8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Switzerland received a score of 1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Switzerland received a score of 0.6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Switzerland received a score of 0.9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Switzerland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Switzerland received a score of 0.4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Switzerland received a score of 0.9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Switzerland%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Switzerland%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Switzerland%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urope%20&amp;%20Central%20Asia\Switzerland%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Switzerland%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urope%20&amp;%20Central%20Asia\Switzerland%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Switzerland%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Switzerland%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Switzerland%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Switzerland%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Switzerland%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Switzerland%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Europe%20&amp;%20Central%20Asia\Switzerland%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Europe%20&amp;%20Central%20Asia\Switzerland%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Europe%20&amp;%20Central%20Asia\Switzerland%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urope%20&amp;%20Central%20Asia\Switzerland%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urope%20&amp;%20Central%20Asia\Switzerland%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witzerland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 Population data compiled from administrative registers in combination with other sources of data, such as a sample surveys.</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8,2001,2005,2008</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0, 2001, 2002, 2003, 2004, 2005, 2006, 2007, 2008, 2009, 2010, 2011, 2012, 2013, 2014, 2015, 2016, 2017, 2018</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7, 1998, 1999, 2000, 2001, 2002, 2003, 2004, 2005, 2006, 2007, 2008, 2009, 2010, 2011, 2012, 2013, 2014, 2015, 2016, 2017, 2018, 201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1, 1992, 1993, 1994, 1995, 1996, 1997, 1998, 1999, 2000, 2001, 2002, 2003, 2004, 2005, 2006, 2007, 2008, 2009, 2010, 2011, 2012, 2013, 2014, 2015, 2016, 2017, 2018, 201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2, 1997, 2002, 2007, 2012, 2017</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8, 1999, 2000, 2001, 2002, 2003, 2004, 2005, 2006, 2007, 2008, 2009, 2010, 2011, 2012, 2013, 2014, 2015, 2016, 2017</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witzerland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2008 System of National Accounts methodology</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riginal chained constant price data are rescaled.</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tzerland Country Report</dc:title>
  <dc:creator>SPI Team</dc:creator>
  <cp:keywords/>
  <dcterms:created xsi:type="dcterms:W3CDTF">2021-05-25T13:20:32Z</dcterms:created>
  <dcterms:modified xsi:type="dcterms:W3CDTF">2021-05-25T13:2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